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4"/>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p w14:paraId="79F01575" w14:textId="549409C4" w:rsidR="00E405DD" w:rsidRDefault="00AC438C" w:rsidP="00AC438C">
      <w:pPr>
        <w:pStyle w:val="Heading1"/>
      </w:pPr>
      <w:r>
        <w:lastRenderedPageBreak/>
        <w:t>User Guide</w:t>
      </w:r>
    </w:p>
    <w:p w14:paraId="4E4784C9" w14:textId="18205815" w:rsidR="00AC438C" w:rsidRDefault="00AC438C" w:rsidP="00AC438C">
      <w:pPr>
        <w:pStyle w:val="Heading2"/>
      </w:pPr>
      <w:r>
        <w:t>Start-up</w:t>
      </w:r>
    </w:p>
    <w:p w14:paraId="37C15664" w14:textId="72D6FBA8"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p>
    <w:p w14:paraId="3C8148B7" w14:textId="04B74DEC" w:rsidR="00BF3D77" w:rsidRDefault="00BF3D77" w:rsidP="00BF3D77">
      <w:pPr>
        <w:pStyle w:val="Heading2"/>
      </w:pPr>
      <w:r>
        <w:t>Controls</w:t>
      </w:r>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3601AF78"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p>
    <w:p w14:paraId="79B555D9" w14:textId="77777777" w:rsidR="009F1FC2" w:rsidRDefault="009F1FC2">
      <w:r>
        <w:br w:type="page"/>
      </w:r>
    </w:p>
    <w:p w14:paraId="06779E54" w14:textId="69374FFE" w:rsidR="008C1628" w:rsidRDefault="009F1FC2" w:rsidP="009F1FC2">
      <w:pPr>
        <w:pStyle w:val="Heading1"/>
      </w:pPr>
      <w:r>
        <w:lastRenderedPageBreak/>
        <w:t>Features</w:t>
      </w:r>
    </w:p>
    <w:p w14:paraId="0A04C0EF" w14:textId="30E9A948" w:rsidR="009F1FC2" w:rsidRDefault="009F1FC2" w:rsidP="009F1FC2">
      <w:pPr>
        <w:pStyle w:val="Heading2"/>
      </w:pPr>
      <w:r>
        <w:t>Normal Mapping</w:t>
      </w:r>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6191724E">
                  <wp:extent cx="2609850" cy="2475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51115" cy="2514366"/>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0762051F">
                  <wp:extent cx="2608674" cy="2473987"/>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08674" cy="2473987"/>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r>
        <w:t xml:space="preserve">Self-Shadowed </w:t>
      </w:r>
      <w:r w:rsidR="009F1FC2">
        <w:t>Parallax Occlusion Mapping</w:t>
      </w:r>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3C7887D9"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 The offset texture coordinates are then used for the rest of the shader.</w:t>
      </w:r>
    </w:p>
    <w:p w14:paraId="77007129" w14:textId="58322302" w:rsidR="00442BCC" w:rsidRDefault="00442BCC" w:rsidP="009F1FC2">
      <w:r>
        <w:lastRenderedPageBreak/>
        <w:t>The self-shadowing uses a similar algorithm, except the algorithm travels upwards from the current depth towards the light source.</w:t>
      </w:r>
      <w:r w:rsidR="00664586">
        <w:t xml:space="preserve"> If an intersection is found, in the same way it is checked for parallax occlusion mapping, the current pixel is in shadow. If the loop reaches the surface without intersecting with anything, the pixel is not in shadow. The algorithm has a soft-shadow effect by using the depth of the intersection for the intensity of the shadow, giving the shadow an effect that light has bounced around the edges and illuminated inside the shadow slight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5A3328AA">
                  <wp:extent cx="2608647" cy="247396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11986" cy="2477127"/>
                          </a:xfrm>
                          <a:prstGeom prst="rect">
                            <a:avLst/>
                          </a:prstGeom>
                          <a:noFill/>
                          <a:ln>
                            <a:noFill/>
                          </a:ln>
                        </pic:spPr>
                      </pic:pic>
                    </a:graphicData>
                  </a:graphic>
                </wp:inline>
              </w:drawing>
            </w:r>
          </w:p>
          <w:p w14:paraId="53257702" w14:textId="380522E8" w:rsidR="00664586" w:rsidRDefault="00664586" w:rsidP="001F64B4">
            <w:pPr>
              <w:pStyle w:val="Caption"/>
              <w:jc w:val="center"/>
            </w:pPr>
            <w:r>
              <w:t>diffus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7F6A98D6">
                  <wp:extent cx="2590285" cy="2473987"/>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90285" cy="2473987"/>
                          </a:xfrm>
                          <a:prstGeom prst="rect">
                            <a:avLst/>
                          </a:prstGeom>
                          <a:noFill/>
                          <a:ln>
                            <a:noFill/>
                          </a:ln>
                        </pic:spPr>
                      </pic:pic>
                    </a:graphicData>
                  </a:graphic>
                </wp:inline>
              </w:drawing>
            </w:r>
          </w:p>
          <w:p w14:paraId="20E35A89" w14:textId="1D4161C7" w:rsidR="00664586" w:rsidRDefault="00664586" w:rsidP="001F64B4">
            <w:pPr>
              <w:pStyle w:val="Caption"/>
              <w:jc w:val="center"/>
            </w:pPr>
            <w:r>
              <w:t>Diffuse + normal + PARALLAX</w:t>
            </w:r>
          </w:p>
        </w:tc>
      </w:tr>
    </w:tbl>
    <w:p w14:paraId="1675DE3E" w14:textId="77777777" w:rsidR="00664586" w:rsidRDefault="00664586" w:rsidP="009F1FC2"/>
    <w:p w14:paraId="7B7C9090" w14:textId="0DE09C78" w:rsidR="009F1FC2" w:rsidRDefault="009F1FC2" w:rsidP="009F1FC2">
      <w:pPr>
        <w:pStyle w:val="Heading2"/>
      </w:pPr>
      <w:r>
        <w:t>Render Pipeline</w:t>
      </w:r>
      <w:r w:rsidR="00AE4470">
        <w:t xml:space="preserve"> / Compute Shaders</w:t>
      </w:r>
    </w:p>
    <w:p w14:paraId="11E14751" w14:textId="0B21BE36" w:rsidR="009F1FC2" w:rsidRDefault="0026561E" w:rsidP="009F1FC2">
      <w:r>
        <w:t xml:space="preserve">Each render pass is split into it’s own class which inherits from the RenderPipelineStage class. This allows a vector of RenderPipelineStage objects to be stored, and common methods can be called on each, such as Initialise and Render. The base class also stores the device and device context, as well as a static Unordered Access View (UAV) which allows both reading and writing and is shared across all RenderPipelineStage objects. This allows each render pass, specifically for post-processing passes, to iterate upon the image. The UAV is what is eventually rendered to the </w:t>
      </w:r>
      <w:r w:rsidR="00BD5D4E">
        <w:t>V</w:t>
      </w:r>
      <w:r>
        <w:t xml:space="preserve">iewport </w:t>
      </w:r>
      <w:r w:rsidR="00BD5D4E">
        <w:t>GUI window.</w:t>
      </w:r>
    </w:p>
    <w:p w14:paraId="288AD810" w14:textId="435235BB" w:rsidR="00BD5D4E" w:rsidRDefault="00BD5D4E" w:rsidP="009F1FC2">
      <w:r>
        <w:t>The post-processing passes, following the geometry pass, all use compute shaders for image processing. These shaders are what read and write the static UAV.</w:t>
      </w:r>
      <w:r w:rsidR="00F024F6">
        <w:t xml:space="preserve"> The compute shaders are dispatched in blocks of 8x8 threads.</w:t>
      </w:r>
    </w:p>
    <w:p w14:paraId="7A5E48E5" w14:textId="417FF927" w:rsidR="009F1FC2" w:rsidRDefault="009F1FC2" w:rsidP="009F1FC2">
      <w:pPr>
        <w:pStyle w:val="Heading2"/>
      </w:pPr>
      <w:r>
        <w:t>Screen Space Effects</w:t>
      </w:r>
    </w:p>
    <w:p w14:paraId="65861625" w14:textId="7AC0A284" w:rsidR="009F1FC2" w:rsidRDefault="00F024F6" w:rsidP="009F1FC2">
      <w:r>
        <w:t>The screen space effects are the final pass in the render pipeline, meaning the effects applied over all other effects. The application offers four types of image effect: Invert, Greyscale, Film Grain, and Vignette. There is also an intensity slider for adjusting how strong the visual effect is.</w:t>
      </w:r>
    </w:p>
    <w:p w14:paraId="4B27A3A7" w14:textId="77777777" w:rsidR="00594E5D" w:rsidRDefault="00594E5D" w:rsidP="009F1FC2"/>
    <w:p w14:paraId="4F90960B" w14:textId="7E9923FC" w:rsidR="009F1FC2" w:rsidRDefault="00AE4470" w:rsidP="009F1FC2">
      <w:pPr>
        <w:pStyle w:val="Heading2"/>
      </w:pPr>
      <w:r>
        <w:t>Bloom / HDR</w:t>
      </w:r>
    </w:p>
    <w:p w14:paraId="36D7CF21" w14:textId="103202F4" w:rsidR="00AE4470" w:rsidRDefault="00AE4470" w:rsidP="00AE4470"/>
    <w:p w14:paraId="69A7F593" w14:textId="3AB2BE8B" w:rsidR="00AE4470" w:rsidRDefault="00AE4470" w:rsidP="00AE4470">
      <w:pPr>
        <w:pStyle w:val="Heading2"/>
      </w:pPr>
      <w:r>
        <w:t>Depth of Field</w:t>
      </w:r>
    </w:p>
    <w:p w14:paraId="76449D2E" w14:textId="414EE0E0" w:rsidR="00AE4470" w:rsidRDefault="00AE4470" w:rsidP="00AE4470"/>
    <w:p w14:paraId="0A15D243" w14:textId="0A9222F5" w:rsidR="00AE4470" w:rsidRDefault="00AE4470" w:rsidP="00AE4470">
      <w:pPr>
        <w:pStyle w:val="Heading2"/>
      </w:pPr>
      <w:r>
        <w:lastRenderedPageBreak/>
        <w:t>Shadow Mapping</w:t>
      </w:r>
    </w:p>
    <w:p w14:paraId="2353D57E" w14:textId="6231F6FF" w:rsidR="00AE4470" w:rsidRDefault="00AE4470" w:rsidP="00AE4470"/>
    <w:p w14:paraId="31DD85A1" w14:textId="2767A614" w:rsidR="00AE4470" w:rsidRDefault="00AE4470" w:rsidP="00AE4470">
      <w:pPr>
        <w:pStyle w:val="Heading2"/>
      </w:pPr>
      <w:r>
        <w:t>GUI</w:t>
      </w:r>
    </w:p>
    <w:p w14:paraId="4E5B0217" w14:textId="77777777" w:rsidR="00D27894" w:rsidRPr="00D27894" w:rsidRDefault="00D27894" w:rsidP="00D27894"/>
    <w:sectPr w:rsidR="00D27894"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qgUA/eazLiwAAAA="/>
  </w:docVars>
  <w:rsids>
    <w:rsidRoot w:val="00E405DD"/>
    <w:rsid w:val="0026561E"/>
    <w:rsid w:val="002700C9"/>
    <w:rsid w:val="00341C01"/>
    <w:rsid w:val="003D7EB9"/>
    <w:rsid w:val="00442BCC"/>
    <w:rsid w:val="004D24CE"/>
    <w:rsid w:val="00594E5D"/>
    <w:rsid w:val="00664586"/>
    <w:rsid w:val="007F73FA"/>
    <w:rsid w:val="008C1628"/>
    <w:rsid w:val="009F1FC2"/>
    <w:rsid w:val="00AC438C"/>
    <w:rsid w:val="00AE4470"/>
    <w:rsid w:val="00B913D8"/>
    <w:rsid w:val="00BD5D4E"/>
    <w:rsid w:val="00BF3D77"/>
    <w:rsid w:val="00D27894"/>
    <w:rsid w:val="00D60ECA"/>
    <w:rsid w:val="00E405DD"/>
    <w:rsid w:val="00E96EF2"/>
    <w:rsid w:val="00F024F6"/>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docProps/app.xml><?xml version="1.0" encoding="utf-8"?>
<Properties xmlns="http://schemas.openxmlformats.org/officeDocument/2006/extended-properties" xmlns:vt="http://schemas.openxmlformats.org/officeDocument/2006/docPropsVTypes">
  <Template>Normal.dotm</Template>
  <TotalTime>510</TotalTime>
  <Pages>5</Pages>
  <Words>80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9</cp:revision>
  <dcterms:created xsi:type="dcterms:W3CDTF">2021-12-21T19:24:00Z</dcterms:created>
  <dcterms:modified xsi:type="dcterms:W3CDTF">2021-12-23T02:12:00Z</dcterms:modified>
</cp:coreProperties>
</file>